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Hyperlink"/>
            <w:lang w:val="bg-BG"/>
          </w:rPr>
          <w:t>"</w:t>
        </w:r>
        <w:r w:rsidRPr="00012CC8">
          <w:rPr>
            <w:rStyle w:val="Hyperlink"/>
            <w:lang w:val="bg-BG"/>
          </w:rPr>
          <w:t>Основи на програмирането</w:t>
        </w:r>
        <w:r w:rsidR="009975DC" w:rsidRPr="009975DC">
          <w:rPr>
            <w:rStyle w:val="Hyperlink"/>
            <w:lang w:val="bg-BG"/>
          </w:rPr>
          <w:t xml:space="preserve">" @ </w:t>
        </w:r>
        <w:r w:rsidRPr="00012CC8">
          <w:rPr>
            <w:rStyle w:val="Hyperlink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15536E35" w:rsidR="00012CC8" w:rsidRPr="00012CC8" w:rsidRDefault="00000000" w:rsidP="00BA3516">
      <w:pPr>
        <w:jc w:val="center"/>
        <w:rPr>
          <w:lang w:val="bg-BG"/>
        </w:rPr>
      </w:pPr>
      <w:hyperlink r:id="rId9" w:history="1">
        <w:r w:rsidR="00BA3516" w:rsidRPr="00E055A4">
          <w:rPr>
            <w:rStyle w:val="Hyperlink"/>
          </w:rPr>
          <w:t>https://judge.softuni.org/Contests/</w:t>
        </w:r>
        <w:r w:rsidR="00BA3516" w:rsidRPr="00E055A4">
          <w:rPr>
            <w:rStyle w:val="Hyperlink"/>
            <w:lang w:val="bg-BG"/>
          </w:rPr>
          <w:t>2400</w:t>
        </w:r>
        <w:r w:rsidR="00BA3516" w:rsidRPr="00E055A4">
          <w:rPr>
            <w:rStyle w:val="Hyperlink"/>
          </w:rPr>
          <w:t>/First-Steps-In-Coding-Exercise</w:t>
        </w:r>
      </w:hyperlink>
    </w:p>
    <w:p w14:paraId="289487E4" w14:textId="55C4EA72" w:rsidR="00012CC8" w:rsidRPr="00012CC8" w:rsidRDefault="00BA3516" w:rsidP="00012CC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138"/>
        <w:gridCol w:w="190"/>
        <w:gridCol w:w="1259"/>
        <w:gridCol w:w="1017"/>
        <w:gridCol w:w="401"/>
        <w:gridCol w:w="1380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7F4EE186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>
              <w:rPr>
                <w:rFonts w:ascii="Consolas" w:hAnsi="Consolas"/>
                <w:noProof/>
              </w:rPr>
              <w:t>22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6C98DB0E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00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2C6DB9B4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2.5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 xml:space="preserve"> </w:t>
      </w:r>
      <w:r w:rsidR="00D1050A">
        <w:rPr>
          <w:lang w:val="bg-BG"/>
        </w:rPr>
        <w:t>във вид на стринг и го преобразувайте към числен тип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0C099D0F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09CC9913" w:rsidR="00FF1CD9" w:rsidRPr="00FF1CD9" w:rsidRDefault="002222ED" w:rsidP="00012CC8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091929C6" wp14:editId="7578D22F">
            <wp:extent cx="2678727" cy="984268"/>
            <wp:effectExtent l="171450" t="171450" r="350520" b="3492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88" t="1586"/>
                    <a:stretch/>
                  </pic:blipFill>
                  <pic:spPr bwMode="auto">
                    <a:xfrm>
                      <a:off x="0" y="0"/>
                      <a:ext cx="2678727" cy="984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77777777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92DD88D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3.1416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B2EEE8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6.2832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Heading3"/>
        <w:rPr>
          <w:lang w:val="bg-BG"/>
        </w:rPr>
      </w:pPr>
    </w:p>
    <w:p w14:paraId="5540FD76" w14:textId="7A3F21E2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77777777" w:rsidR="00012CC8" w:rsidRPr="00341BAC" w:rsidRDefault="00D1050A" w:rsidP="00012CC8"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proofErr w:type="spellStart"/>
      <w:r w:rsidR="00012CC8" w:rsidRPr="00012CC8">
        <w:rPr>
          <w:b/>
          <w:lang w:val="bg-BG"/>
        </w:rPr>
        <w:t>радианите</w:t>
      </w:r>
      <w:proofErr w:type="spellEnd"/>
      <w:r w:rsidR="009975DC" w:rsidRPr="009975DC">
        <w:rPr>
          <w:lang w:val="bg-BG"/>
        </w:rPr>
        <w:t>)</w:t>
      </w:r>
      <w:r>
        <w:rPr>
          <w:lang w:val="bg-BG"/>
        </w:rPr>
        <w:t xml:space="preserve"> и ги преобразувайте към числен тип</w:t>
      </w:r>
      <w:r w:rsidR="009975DC" w:rsidRPr="009975DC">
        <w:rPr>
          <w:lang w:val="bg-BG"/>
        </w:rPr>
        <w:t>:</w:t>
      </w:r>
    </w:p>
    <w:p w14:paraId="1D05E139" w14:textId="4F89F942" w:rsidR="00012CC8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1FBFF73" wp14:editId="24598DB4">
            <wp:extent cx="2709071" cy="482600"/>
            <wp:effectExtent l="152400" t="171450" r="320040" b="3365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06" t="6069" b="4919"/>
                    <a:stretch/>
                  </pic:blipFill>
                  <pic:spPr bwMode="auto">
                    <a:xfrm>
                      <a:off x="0" y="0"/>
                      <a:ext cx="2825590" cy="503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ListParagraph"/>
        <w:rPr>
          <w:lang w:val="bg-BG"/>
        </w:rPr>
      </w:pPr>
    </w:p>
    <w:p w14:paraId="19890270" w14:textId="77777777" w:rsidR="00DF3539" w:rsidRPr="0040110E" w:rsidRDefault="00012CC8" w:rsidP="0040110E">
      <w:pPr>
        <w:pStyle w:val="ListParagraph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в която ще направите конвертирането от </w:t>
      </w:r>
      <w:proofErr w:type="spellStart"/>
      <w:r w:rsidRPr="00012CC8">
        <w:rPr>
          <w:lang w:val="bg-BG"/>
        </w:rPr>
        <w:t>радиани</w:t>
      </w:r>
      <w:proofErr w:type="spellEnd"/>
      <w:r w:rsidRPr="00012CC8">
        <w:rPr>
          <w:lang w:val="bg-BG"/>
        </w:rPr>
        <w:t xml:space="preserve">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18A8C202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6F00F55A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6316E2B9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7B246E0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360A090F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1B9F61F6" w:rsidR="00BA3516" w:rsidRPr="00252752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3A5C4847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19203D50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02D3D1B4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</w:t>
            </w:r>
            <w:r w:rsidR="0098347B">
              <w:rPr>
                <w:rFonts w:eastAsia="Calibri" w:cs="Times New Roman"/>
              </w:rPr>
              <w:t>43</w:t>
            </w:r>
            <w:r>
              <w:rPr>
                <w:rFonts w:eastAsia="Calibri" w:cs="Times New Roman"/>
                <w:lang w:val="bg-BG"/>
              </w:rPr>
              <w:t>2.</w:t>
            </w:r>
            <w:r w:rsidR="0098347B">
              <w:rPr>
                <w:rFonts w:eastAsia="Calibri" w:cs="Times New Roman"/>
              </w:rPr>
              <w:t>2</w:t>
            </w:r>
            <w:r>
              <w:rPr>
                <w:rFonts w:eastAsia="Calibri" w:cs="Times New Roman"/>
                <w:lang w:val="bg-BG"/>
              </w:rPr>
              <w:t>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1205A440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5CCF1B1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32F1E2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0E89BF42" w14:textId="77804094" w:rsidR="00E969FB" w:rsidRPr="007261D3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,</w:t>
            </w:r>
          </w:p>
          <w:p w14:paraId="557AF3C8" w14:textId="4F90F9D7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0FA9222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78CCACB1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lastRenderedPageBreak/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512AE4DB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,</w:t>
            </w:r>
          </w:p>
          <w:p w14:paraId="53761983" w14:textId="17E8BF95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,</w:t>
            </w:r>
          </w:p>
          <w:p w14:paraId="74BDA868" w14:textId="3A554C46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,</w:t>
            </w:r>
          </w:p>
          <w:p w14:paraId="2AF282A3" w14:textId="451A9378" w:rsidR="00E969FB" w:rsidRDefault="00176556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CC003A1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4DFD244B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4E93252A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53EE906B" w:rsidR="00E969FB" w:rsidRPr="00176556" w:rsidRDefault="00176556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E969FB"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eastAsia="Calibri" w:hAnsi="Consolas" w:cs="Consolas"/>
                <w:b/>
                <w:bCs/>
                <w:color w:val="7030A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4674A6D2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7E970E9F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BC1931C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48014717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0331653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2BFF449A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43671C2F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3E3EC0F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525D4CA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color w:val="FF0000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7B1CCB51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41BBBA20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B050"/>
              </w:rPr>
              <w:t>]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45EFF0CA" w:rsidR="00E969FB" w:rsidRPr="009352A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262D1581" w:rsidR="00E969FB" w:rsidRPr="009352A7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6597417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]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721CC54F" w:rsidR="00E969FB" w:rsidRPr="00DA481C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27F21B59" w:rsidR="00E969FB" w:rsidRPr="008916EA" w:rsidRDefault="008916EA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33D6F93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7F3ECE3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29BFAB5D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433D1CFE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6FB2F865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52E910A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9FB1D7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4A7C3B18" w:rsidR="00E969FB" w:rsidRPr="00544962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012CC8" w:rsidSect="000E73B4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130BA" w14:textId="77777777" w:rsidR="000E73B4" w:rsidRDefault="000E73B4" w:rsidP="008068A2">
      <w:pPr>
        <w:spacing w:after="0" w:line="240" w:lineRule="auto"/>
      </w:pPr>
      <w:r>
        <w:separator/>
      </w:r>
    </w:p>
  </w:endnote>
  <w:endnote w:type="continuationSeparator" w:id="0">
    <w:p w14:paraId="1DE02C3D" w14:textId="77777777" w:rsidR="000E73B4" w:rsidRDefault="000E73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4259B" w14:textId="77777777" w:rsidR="00D1050A" w:rsidRDefault="000E73B4" w:rsidP="004E4C1E">
    <w:pPr>
      <w:pStyle w:val="Footer"/>
    </w:pPr>
    <w:r>
      <w:rPr>
        <w:noProof/>
      </w:rPr>
      <w:pict w14:anchorId="4110C2E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221D99">
        <v:shape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E1091EC">
        <v:line id="Straight Connector 1" o:spid="_x0000_s1026" style="position:absolute;flip:y;z-index:251622400;visibility:visible;mso-wrap-style:square;mso-width-percent:0;mso-height-percent:0;mso-wrap-distance-left:9pt;mso-wrap-distance-top:.ﬁmm;mso-wrap-distance-right:9pt;mso-wrap-distance-bottom:.ﬁ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" strokecolor="#984807" strokeweight="1pt">
          <v:stroke endcap="round"/>
        </v:line>
      </w:pict>
    </w:r>
    <w:r>
      <w:rPr>
        <w:noProof/>
      </w:rPr>
      <w:pict w14:anchorId="4561D615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4823A6AC" w14:textId="77777777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CE29A3">
                  <w:rPr>
                    <w:noProof/>
                    <w:sz w:val="18"/>
                    <w:szCs w:val="18"/>
                  </w:rPr>
                  <w:t>1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29A3" w:rsidRPr="00CE29A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61EE7" w14:textId="77777777" w:rsidR="000E73B4" w:rsidRDefault="000E73B4" w:rsidP="008068A2">
      <w:pPr>
        <w:spacing w:after="0" w:line="240" w:lineRule="auto"/>
      </w:pPr>
      <w:r>
        <w:separator/>
      </w:r>
    </w:p>
  </w:footnote>
  <w:footnote w:type="continuationSeparator" w:id="0">
    <w:p w14:paraId="2B07B790" w14:textId="77777777" w:rsidR="000E73B4" w:rsidRDefault="000E73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6424" w14:textId="77777777" w:rsidR="00D1050A" w:rsidRDefault="00D1050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4494609">
    <w:abstractNumId w:val="2"/>
  </w:num>
  <w:num w:numId="2" w16cid:durableId="935089591">
    <w:abstractNumId w:val="8"/>
  </w:num>
  <w:num w:numId="3" w16cid:durableId="968978891">
    <w:abstractNumId w:val="11"/>
  </w:num>
  <w:num w:numId="4" w16cid:durableId="137723428">
    <w:abstractNumId w:val="12"/>
  </w:num>
  <w:num w:numId="5" w16cid:durableId="453333700">
    <w:abstractNumId w:val="17"/>
  </w:num>
  <w:num w:numId="6" w16cid:durableId="1715496276">
    <w:abstractNumId w:val="20"/>
  </w:num>
  <w:num w:numId="7" w16cid:durableId="1206333370">
    <w:abstractNumId w:val="1"/>
  </w:num>
  <w:num w:numId="8" w16cid:durableId="77294725">
    <w:abstractNumId w:val="4"/>
  </w:num>
  <w:num w:numId="9" w16cid:durableId="2062240309">
    <w:abstractNumId w:val="5"/>
  </w:num>
  <w:num w:numId="10" w16cid:durableId="2100561900">
    <w:abstractNumId w:val="6"/>
  </w:num>
  <w:num w:numId="11" w16cid:durableId="1867017828">
    <w:abstractNumId w:val="3"/>
  </w:num>
  <w:num w:numId="12" w16cid:durableId="2007900402">
    <w:abstractNumId w:val="15"/>
  </w:num>
  <w:num w:numId="13" w16cid:durableId="12615688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48533094">
    <w:abstractNumId w:val="16"/>
  </w:num>
  <w:num w:numId="15" w16cid:durableId="2061589419">
    <w:abstractNumId w:val="19"/>
  </w:num>
  <w:num w:numId="16" w16cid:durableId="453443947">
    <w:abstractNumId w:val="10"/>
  </w:num>
  <w:num w:numId="17" w16cid:durableId="1729189544">
    <w:abstractNumId w:val="14"/>
  </w:num>
  <w:num w:numId="18" w16cid:durableId="1002582598">
    <w:abstractNumId w:val="0"/>
  </w:num>
  <w:num w:numId="19" w16cid:durableId="1646667680">
    <w:abstractNumId w:val="7"/>
  </w:num>
  <w:num w:numId="20" w16cid:durableId="199020866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13917972">
    <w:abstractNumId w:val="13"/>
  </w:num>
  <w:num w:numId="22" w16cid:durableId="1463961865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377658962">
    <w:abstractNumId w:val="18"/>
  </w:num>
  <w:num w:numId="24" w16cid:durableId="112500007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56F0"/>
    <w:rsid w:val="000C5361"/>
    <w:rsid w:val="000D26B9"/>
    <w:rsid w:val="000E73B4"/>
    <w:rsid w:val="00103906"/>
    <w:rsid w:val="001275B9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7E77"/>
    <w:rsid w:val="004B0253"/>
    <w:rsid w:val="004C0A80"/>
    <w:rsid w:val="004C79E0"/>
    <w:rsid w:val="004D03E1"/>
    <w:rsid w:val="004D29A9"/>
    <w:rsid w:val="004E0D4F"/>
    <w:rsid w:val="004E4C1E"/>
    <w:rsid w:val="004F2AC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8347B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610CF"/>
    <w:rsid w:val="00E63F64"/>
    <w:rsid w:val="00E74623"/>
    <w:rsid w:val="00E80E3D"/>
    <w:rsid w:val="00E86D42"/>
    <w:rsid w:val="00E870B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910"/>
    <w:rsid w:val="00F655ED"/>
    <w:rsid w:val="00F7033C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7</Pages>
  <Words>1696</Words>
  <Characters>9671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69</cp:revision>
  <cp:lastPrinted>2015-10-26T22:35:00Z</cp:lastPrinted>
  <dcterms:created xsi:type="dcterms:W3CDTF">2019-11-12T12:29:00Z</dcterms:created>
  <dcterms:modified xsi:type="dcterms:W3CDTF">2024-02-28T14:26:00Z</dcterms:modified>
  <cp:category>programming; education; software engineering; software development</cp:category>
</cp:coreProperties>
</file>